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9356" w:type="dxa"/>
        <w:jc w:val="center"/>
        <w:tblLook w:val="04A0" w:firstRow="1" w:lastRow="0" w:firstColumn="1" w:lastColumn="0" w:noHBand="0" w:noVBand="1"/>
      </w:tblPr>
      <w:tblGrid>
        <w:gridCol w:w="1326"/>
        <w:gridCol w:w="8030"/>
      </w:tblGrid>
      <w:tr w:rsidR="00412702" w:rsidRPr="00A36EFA" w14:paraId="1DC06CB1" w14:textId="77777777" w:rsidTr="008B1390">
        <w:trPr>
          <w:jc w:val="center"/>
        </w:trPr>
        <w:tc>
          <w:tcPr>
            <w:tcW w:w="1326" w:type="dxa"/>
            <w:tcBorders>
              <w:top w:val="nil"/>
              <w:left w:val="nil"/>
              <w:bottom w:val="nil"/>
              <w:right w:val="nil"/>
            </w:tcBorders>
          </w:tcPr>
          <w:p w14:paraId="0E03E8EE" w14:textId="77777777" w:rsidR="00412702" w:rsidRPr="00A36EFA" w:rsidRDefault="00412702" w:rsidP="009D2678">
            <w:pPr>
              <w:pStyle w:val="BodyText"/>
            </w:pPr>
            <w:r w:rsidRPr="00A36EFA">
              <w:rPr>
                <w:noProof/>
                <w:lang w:eastAsia="en-NZ"/>
              </w:rPr>
              <w:drawing>
                <wp:inline distT="0" distB="0" distL="0" distR="0" wp14:anchorId="2F5B6743" wp14:editId="0A23349F">
                  <wp:extent cx="699582" cy="819510"/>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7244" cy="840200"/>
                          </a:xfrm>
                          <a:prstGeom prst="rect">
                            <a:avLst/>
                          </a:prstGeom>
                          <a:noFill/>
                        </pic:spPr>
                      </pic:pic>
                    </a:graphicData>
                  </a:graphic>
                </wp:inline>
              </w:drawing>
            </w:r>
          </w:p>
        </w:tc>
        <w:tc>
          <w:tcPr>
            <w:tcW w:w="8030" w:type="dxa"/>
            <w:tcBorders>
              <w:top w:val="nil"/>
              <w:left w:val="nil"/>
              <w:bottom w:val="nil"/>
              <w:right w:val="nil"/>
            </w:tcBorders>
            <w:shd w:val="clear" w:color="auto" w:fill="auto"/>
            <w:vAlign w:val="center"/>
          </w:tcPr>
          <w:p w14:paraId="191CB3C3" w14:textId="77777777" w:rsidR="00A44F58" w:rsidRPr="008B1390" w:rsidRDefault="00A44F58" w:rsidP="009D2678">
            <w:pPr>
              <w:pStyle w:val="Heading2"/>
              <w:rPr>
                <w:color w:val="auto"/>
              </w:rPr>
            </w:pPr>
            <w:r w:rsidRPr="008B1390">
              <w:rPr>
                <w:color w:val="auto"/>
              </w:rPr>
              <w:t>Lincoln University Excellence in Education Awards</w:t>
            </w:r>
          </w:p>
          <w:p w14:paraId="25E6AE7B" w14:textId="557EE0F8" w:rsidR="00412702" w:rsidRPr="008B1390" w:rsidRDefault="00A44F58" w:rsidP="008B1390">
            <w:pPr>
              <w:pStyle w:val="Heading3"/>
            </w:pPr>
            <w:r w:rsidRPr="008B1390">
              <w:t>Portfolio (</w:t>
            </w:r>
            <w:r w:rsidR="008D5BF6" w:rsidRPr="008B1390">
              <w:t>Kaupapa Māori</w:t>
            </w:r>
            <w:r w:rsidRPr="008B1390">
              <w:t>)</w:t>
            </w:r>
          </w:p>
        </w:tc>
      </w:tr>
    </w:tbl>
    <w:p w14:paraId="66CB90E4" w14:textId="67C6C482" w:rsidR="00412702" w:rsidRDefault="00412702" w:rsidP="00412702">
      <w:pPr>
        <w:rPr>
          <w:rFonts w:eastAsia="Arial" w:cstheme="minorHAnsi"/>
          <w:color w:val="333333"/>
          <w:shd w:val="clear" w:color="auto" w:fill="FFFFFF"/>
          <w:lang w:val="en-US"/>
        </w:rPr>
      </w:pPr>
    </w:p>
    <w:p w14:paraId="46C82214" w14:textId="5DB0E7BA" w:rsidR="00937D51" w:rsidRPr="009D2678" w:rsidRDefault="00937D51" w:rsidP="009D2678">
      <w:pPr>
        <w:pStyle w:val="Heading1"/>
      </w:pPr>
      <w:r w:rsidRPr="009D2678">
        <w:t xml:space="preserve">Section 1: Ko </w:t>
      </w:r>
      <w:proofErr w:type="spellStart"/>
      <w:r w:rsidRPr="009D2678">
        <w:t>te</w:t>
      </w:r>
      <w:proofErr w:type="spellEnd"/>
      <w:r w:rsidRPr="009D2678">
        <w:t xml:space="preserve"> </w:t>
      </w:r>
      <w:proofErr w:type="spellStart"/>
      <w:r w:rsidRPr="009D2678">
        <w:t>Whakamārama</w:t>
      </w:r>
      <w:proofErr w:type="spellEnd"/>
      <w:r w:rsidRPr="009D2678">
        <w:t xml:space="preserve"> | Context </w:t>
      </w:r>
    </w:p>
    <w:p w14:paraId="06D044DE" w14:textId="77777777" w:rsidR="00937D51" w:rsidRPr="009D2678" w:rsidRDefault="00937D51" w:rsidP="009D2678">
      <w:pPr>
        <w:pStyle w:val="BodyText"/>
      </w:pPr>
      <w:r w:rsidRPr="009D2678">
        <w:t>Describe the learning-related context of your subject area. Outline and explain the central components of your own personal philosophy and how they align with a Kaupapa Māori philosophical approach to teaching and learning.</w:t>
      </w:r>
    </w:p>
    <w:p w14:paraId="0632BDC9" w14:textId="77777777" w:rsidR="00A44F58" w:rsidRDefault="00A44F58" w:rsidP="00A44F58"/>
    <w:p w14:paraId="1DE508D8" w14:textId="77777777" w:rsidR="00A44F58" w:rsidRDefault="00A44F58" w:rsidP="00A44F58"/>
    <w:p w14:paraId="3497B627" w14:textId="77777777" w:rsidR="00A44F58" w:rsidRPr="00D87B88" w:rsidRDefault="00A44F58" w:rsidP="00A44F58"/>
    <w:p w14:paraId="20EDAD33" w14:textId="77777777" w:rsidR="00A44F58" w:rsidRDefault="00A44F58">
      <w:pPr>
        <w:rPr>
          <w:rFonts w:ascii="Arial" w:eastAsia="Arial" w:hAnsi="Arial" w:cs="Arial"/>
          <w:b/>
          <w:bCs/>
          <w:sz w:val="28"/>
          <w:szCs w:val="28"/>
          <w:shd w:val="clear" w:color="auto" w:fill="FFFFFF"/>
          <w:lang w:val="en-US"/>
        </w:rPr>
      </w:pPr>
      <w:r>
        <w:br w:type="page"/>
      </w:r>
    </w:p>
    <w:p w14:paraId="7EEEA5D4" w14:textId="121A95B3" w:rsidR="00937D51" w:rsidRPr="001163F0" w:rsidRDefault="00A44F58" w:rsidP="009D2678">
      <w:pPr>
        <w:pStyle w:val="Heading1"/>
      </w:pPr>
      <w:r>
        <w:lastRenderedPageBreak/>
        <w:t xml:space="preserve">Section </w:t>
      </w:r>
      <w:r w:rsidR="00937D51" w:rsidRPr="001163F0">
        <w:t>2</w:t>
      </w:r>
      <w:r>
        <w:t>:</w:t>
      </w:r>
      <w:r w:rsidR="00937D51" w:rsidRPr="001163F0">
        <w:t xml:space="preserve"> Ko </w:t>
      </w:r>
      <w:proofErr w:type="spellStart"/>
      <w:r w:rsidR="00937D51" w:rsidRPr="001163F0">
        <w:t>te</w:t>
      </w:r>
      <w:proofErr w:type="spellEnd"/>
      <w:r w:rsidR="00937D51" w:rsidRPr="001163F0">
        <w:t xml:space="preserve"> </w:t>
      </w:r>
      <w:proofErr w:type="spellStart"/>
      <w:r w:rsidR="00937D51" w:rsidRPr="001163F0">
        <w:t>Whakaakoako</w:t>
      </w:r>
      <w:proofErr w:type="spellEnd"/>
      <w:r w:rsidR="00937D51" w:rsidRPr="001163F0">
        <w:t xml:space="preserve"> | Educational practice </w:t>
      </w:r>
    </w:p>
    <w:p w14:paraId="245CA42A" w14:textId="77777777" w:rsidR="00937D51" w:rsidRPr="00D87B88" w:rsidRDefault="00937D51" w:rsidP="009D2678">
      <w:pPr>
        <w:pStyle w:val="BodyText"/>
      </w:pPr>
      <w:r w:rsidRPr="00D87B88">
        <w:t xml:space="preserve">Describe the ways in which your practice is influenced by Kaupapa Māori principles. </w:t>
      </w:r>
    </w:p>
    <w:p w14:paraId="11129356" w14:textId="77777777" w:rsidR="00937D51" w:rsidRPr="00D87B88" w:rsidRDefault="00937D51" w:rsidP="009D2678">
      <w:pPr>
        <w:pStyle w:val="BodyText"/>
      </w:pPr>
      <w:r w:rsidRPr="00D87B88">
        <w:t xml:space="preserve">Highlight your Kaupapa Māori pedagogical approach(es) that have had demonstrable success. </w:t>
      </w:r>
    </w:p>
    <w:p w14:paraId="10AB06F0" w14:textId="77777777" w:rsidR="00937D51" w:rsidRPr="00D87B88" w:rsidRDefault="00937D51" w:rsidP="009D2678">
      <w:pPr>
        <w:pStyle w:val="BodyText"/>
      </w:pPr>
      <w:r w:rsidRPr="00D87B88">
        <w:t xml:space="preserve">Describe any innovative change(s) that you have made, the reason for the change(s) and provide evidence of the effect(s) they have had on your learners. </w:t>
      </w:r>
    </w:p>
    <w:p w14:paraId="0C35DD9D" w14:textId="77777777" w:rsidR="00937D51" w:rsidRPr="00D87B88" w:rsidRDefault="00937D51" w:rsidP="009D2678">
      <w:pPr>
        <w:pStyle w:val="BodyText"/>
      </w:pPr>
      <w:r w:rsidRPr="00D87B88">
        <w:t xml:space="preserve">Describe how your Kaupapa Māori pedagogical approach(es) is/are </w:t>
      </w:r>
      <w:proofErr w:type="gramStart"/>
      <w:r w:rsidRPr="00D87B88">
        <w:t>learner-centred</w:t>
      </w:r>
      <w:proofErr w:type="gramEnd"/>
      <w:r w:rsidRPr="00D87B88">
        <w:t xml:space="preserve">. Explain how through using Kaupapa Māori principles you have empowered learners to take leadership in their learning. </w:t>
      </w:r>
    </w:p>
    <w:p w14:paraId="09837AE6" w14:textId="77777777" w:rsidR="00937D51" w:rsidRPr="00D87B88" w:rsidRDefault="00937D51" w:rsidP="009D2678">
      <w:pPr>
        <w:pStyle w:val="BodyText"/>
      </w:pPr>
      <w:r w:rsidRPr="00D87B88">
        <w:t xml:space="preserve">Describe your approach(es) to assessment and feedback and how they have taken into consideration Kaupapa Māori principles that have contributed to learner success. </w:t>
      </w:r>
    </w:p>
    <w:p w14:paraId="140E7923" w14:textId="77777777" w:rsidR="00937D51" w:rsidRPr="00D87B88" w:rsidRDefault="00937D51" w:rsidP="009D2678">
      <w:pPr>
        <w:pStyle w:val="BodyText"/>
      </w:pPr>
      <w:r w:rsidRPr="00D87B88">
        <w:t xml:space="preserve">Describe the ways in which your Kaupapa Māori-led practice has contributed to and influenced the field of teaching. </w:t>
      </w:r>
    </w:p>
    <w:p w14:paraId="0A49F44E" w14:textId="77777777" w:rsidR="00937D51" w:rsidRPr="00D87B88" w:rsidRDefault="00937D51" w:rsidP="009D2678">
      <w:pPr>
        <w:pStyle w:val="BodyText"/>
      </w:pPr>
      <w:r w:rsidRPr="00D87B88">
        <w:t xml:space="preserve">Provide evidence of the impact your Kaupapa Māori-led practice and initiatives has had on your learners and in the wider field of teaching. </w:t>
      </w:r>
    </w:p>
    <w:p w14:paraId="08A1499A" w14:textId="77777777" w:rsidR="00A44F58" w:rsidRDefault="00A44F58" w:rsidP="00A44F58"/>
    <w:p w14:paraId="090DDCFA" w14:textId="77777777" w:rsidR="00A44F58" w:rsidRDefault="00A44F58" w:rsidP="00A44F58"/>
    <w:p w14:paraId="6959D919" w14:textId="77777777" w:rsidR="00A44F58" w:rsidRDefault="00A44F58" w:rsidP="00A44F58"/>
    <w:p w14:paraId="5F44D1D4" w14:textId="77777777" w:rsidR="00A44F58" w:rsidRDefault="00A44F58" w:rsidP="00A44F58"/>
    <w:p w14:paraId="27F1F6C7" w14:textId="77777777" w:rsidR="00A44F58" w:rsidRDefault="00A44F58" w:rsidP="00A44F58"/>
    <w:p w14:paraId="708B7DC2" w14:textId="77777777" w:rsidR="00A44F58" w:rsidRDefault="00A44F58">
      <w:pPr>
        <w:rPr>
          <w:rFonts w:ascii="Arial" w:eastAsia="Arial" w:hAnsi="Arial" w:cs="Arial"/>
          <w:b/>
          <w:bCs/>
          <w:sz w:val="28"/>
          <w:szCs w:val="28"/>
          <w:shd w:val="clear" w:color="auto" w:fill="FFFFFF"/>
          <w:lang w:val="en-US"/>
        </w:rPr>
      </w:pPr>
      <w:r>
        <w:br w:type="page"/>
      </w:r>
    </w:p>
    <w:p w14:paraId="522E1DD7" w14:textId="5E07E93C" w:rsidR="00937D51" w:rsidRPr="001163F0" w:rsidRDefault="00A44F58" w:rsidP="009D2678">
      <w:pPr>
        <w:pStyle w:val="Heading1"/>
      </w:pPr>
      <w:r>
        <w:lastRenderedPageBreak/>
        <w:t xml:space="preserve">Section </w:t>
      </w:r>
      <w:r w:rsidR="00937D51" w:rsidRPr="001163F0">
        <w:t>3</w:t>
      </w:r>
      <w:r>
        <w:t>:</w:t>
      </w:r>
      <w:r w:rsidR="00937D51" w:rsidRPr="001163F0">
        <w:t xml:space="preserve"> Ko </w:t>
      </w:r>
      <w:proofErr w:type="spellStart"/>
      <w:r w:rsidR="00937D51" w:rsidRPr="001163F0">
        <w:t>te</w:t>
      </w:r>
      <w:proofErr w:type="spellEnd"/>
      <w:r w:rsidR="00937D51" w:rsidRPr="001163F0">
        <w:t xml:space="preserve"> </w:t>
      </w:r>
      <w:proofErr w:type="spellStart"/>
      <w:r w:rsidR="00937D51" w:rsidRPr="001163F0">
        <w:t>Mātauranga</w:t>
      </w:r>
      <w:proofErr w:type="spellEnd"/>
      <w:r w:rsidR="00937D51" w:rsidRPr="001163F0">
        <w:t xml:space="preserve"> | Knowledge </w:t>
      </w:r>
    </w:p>
    <w:p w14:paraId="4E3BA236" w14:textId="77777777" w:rsidR="00937D51" w:rsidRPr="00D87B88" w:rsidRDefault="00937D51" w:rsidP="009D2678">
      <w:pPr>
        <w:pStyle w:val="BodyText"/>
      </w:pPr>
      <w:r w:rsidRPr="00D87B88">
        <w:t xml:space="preserve">Describe the ways in which you incorporate </w:t>
      </w:r>
      <w:proofErr w:type="spellStart"/>
      <w:r w:rsidRPr="00D87B88">
        <w:t>te</w:t>
      </w:r>
      <w:proofErr w:type="spellEnd"/>
      <w:r w:rsidRPr="00D87B88">
        <w:t xml:space="preserve"> </w:t>
      </w:r>
      <w:proofErr w:type="spellStart"/>
      <w:r w:rsidRPr="00D87B88">
        <w:t>reo</w:t>
      </w:r>
      <w:proofErr w:type="spellEnd"/>
      <w:r w:rsidRPr="00D87B88">
        <w:t xml:space="preserve"> Māori, tikanga Māori, and </w:t>
      </w:r>
      <w:proofErr w:type="spellStart"/>
      <w:r w:rsidRPr="00D87B88">
        <w:t>mātauranga</w:t>
      </w:r>
      <w:proofErr w:type="spellEnd"/>
      <w:r w:rsidRPr="00D87B88">
        <w:t xml:space="preserve"> Māori into your practice, and any innovation in the development of curriculum that you have initiated as a result. </w:t>
      </w:r>
    </w:p>
    <w:p w14:paraId="60CADB0A" w14:textId="77777777" w:rsidR="00937D51" w:rsidRPr="00D87B88" w:rsidRDefault="00937D51" w:rsidP="009D2678">
      <w:pPr>
        <w:pStyle w:val="BodyText"/>
      </w:pPr>
      <w:r w:rsidRPr="00D87B88">
        <w:t xml:space="preserve">Highlight the ways in which you use </w:t>
      </w:r>
      <w:proofErr w:type="spellStart"/>
      <w:r w:rsidRPr="00D87B88">
        <w:t>te</w:t>
      </w:r>
      <w:proofErr w:type="spellEnd"/>
      <w:r w:rsidRPr="00D87B88">
        <w:t xml:space="preserve"> </w:t>
      </w:r>
      <w:proofErr w:type="spellStart"/>
      <w:r w:rsidRPr="00D87B88">
        <w:t>reo</w:t>
      </w:r>
      <w:proofErr w:type="spellEnd"/>
      <w:r w:rsidRPr="00D87B88">
        <w:t xml:space="preserve"> Māori, tikanga Māori, and </w:t>
      </w:r>
      <w:proofErr w:type="spellStart"/>
      <w:r w:rsidRPr="00D87B88">
        <w:t>mātauranga</w:t>
      </w:r>
      <w:proofErr w:type="spellEnd"/>
      <w:r w:rsidRPr="00D87B88">
        <w:t xml:space="preserve"> Māori to enhance learning and develop learner capabilities in your subject area and wider (if applicable). </w:t>
      </w:r>
    </w:p>
    <w:p w14:paraId="6141FE46" w14:textId="77777777" w:rsidR="00937D51" w:rsidRPr="00D87B88" w:rsidRDefault="00937D51" w:rsidP="009D2678">
      <w:pPr>
        <w:pStyle w:val="BodyText"/>
      </w:pPr>
      <w:r w:rsidRPr="00D87B88">
        <w:t xml:space="preserve">Describe the impact it has had on your learners and others. </w:t>
      </w:r>
    </w:p>
    <w:p w14:paraId="3BC4B5FF" w14:textId="77777777" w:rsidR="00937D51" w:rsidRPr="00D87B88" w:rsidRDefault="00937D51" w:rsidP="009D2678">
      <w:pPr>
        <w:pStyle w:val="BodyText"/>
      </w:pPr>
      <w:r w:rsidRPr="00D87B88">
        <w:t xml:space="preserve">Identify the ways in which your practice actively promotes </w:t>
      </w:r>
      <w:proofErr w:type="spellStart"/>
      <w:r w:rsidRPr="00D87B88">
        <w:t>te</w:t>
      </w:r>
      <w:proofErr w:type="spellEnd"/>
      <w:r w:rsidRPr="00D87B88">
        <w:t xml:space="preserve"> </w:t>
      </w:r>
      <w:proofErr w:type="spellStart"/>
      <w:r w:rsidRPr="00D87B88">
        <w:t>reo</w:t>
      </w:r>
      <w:proofErr w:type="spellEnd"/>
      <w:r w:rsidRPr="00D87B88">
        <w:t xml:space="preserve"> Māori, tikanga Māori, and </w:t>
      </w:r>
      <w:proofErr w:type="spellStart"/>
      <w:r w:rsidRPr="00D87B88">
        <w:t>mātauranga</w:t>
      </w:r>
      <w:proofErr w:type="spellEnd"/>
      <w:r w:rsidRPr="00D87B88">
        <w:t xml:space="preserve"> Māori, and the impact your teaching has on the advancement of each of these. </w:t>
      </w:r>
    </w:p>
    <w:p w14:paraId="0486C711" w14:textId="77777777" w:rsidR="00937D51" w:rsidRDefault="00937D51" w:rsidP="009D2678">
      <w:pPr>
        <w:pStyle w:val="BodyText"/>
      </w:pPr>
      <w:r w:rsidRPr="00D87B88">
        <w:t xml:space="preserve">Provide evidence of the impact the incorporation of </w:t>
      </w:r>
      <w:proofErr w:type="spellStart"/>
      <w:r w:rsidRPr="00D87B88">
        <w:t>te</w:t>
      </w:r>
      <w:proofErr w:type="spellEnd"/>
      <w:r w:rsidRPr="00D87B88">
        <w:t xml:space="preserve"> </w:t>
      </w:r>
      <w:proofErr w:type="spellStart"/>
      <w:r w:rsidRPr="00D87B88">
        <w:t>reo</w:t>
      </w:r>
      <w:proofErr w:type="spellEnd"/>
      <w:r w:rsidRPr="00D87B88">
        <w:t xml:space="preserve"> Māori, tikanga Māori, and </w:t>
      </w:r>
      <w:proofErr w:type="spellStart"/>
      <w:r w:rsidRPr="00D87B88">
        <w:t>mātauranga</w:t>
      </w:r>
      <w:proofErr w:type="spellEnd"/>
      <w:r w:rsidRPr="00D87B88">
        <w:t xml:space="preserve"> Māori has had on your learners, others (where applicable), and in your subject area. </w:t>
      </w:r>
    </w:p>
    <w:p w14:paraId="581D12BF" w14:textId="77777777" w:rsidR="00A44F58" w:rsidRDefault="00A44F58" w:rsidP="00A44F58"/>
    <w:p w14:paraId="131DB759" w14:textId="77777777" w:rsidR="00A44F58" w:rsidRDefault="00A44F58" w:rsidP="00A44F58"/>
    <w:p w14:paraId="501B6031" w14:textId="77777777" w:rsidR="00A44F58" w:rsidRDefault="00A44F58" w:rsidP="00A44F58"/>
    <w:p w14:paraId="2F38EE8F" w14:textId="77777777" w:rsidR="00A44F58" w:rsidRDefault="00A44F58" w:rsidP="00A44F58"/>
    <w:p w14:paraId="36C62BC5" w14:textId="77777777" w:rsidR="00A44F58" w:rsidRPr="00D87B88" w:rsidRDefault="00A44F58" w:rsidP="00A44F58"/>
    <w:p w14:paraId="15B2ABE8" w14:textId="77777777" w:rsidR="00A44F58" w:rsidRDefault="00A44F58">
      <w:pPr>
        <w:rPr>
          <w:rFonts w:ascii="Arial" w:hAnsi="Arial" w:cs="Arial"/>
          <w:b/>
          <w:bCs/>
          <w:i/>
          <w:iCs/>
        </w:rPr>
      </w:pPr>
      <w:r>
        <w:rPr>
          <w:b/>
          <w:bCs/>
        </w:rPr>
        <w:br w:type="page"/>
      </w:r>
    </w:p>
    <w:p w14:paraId="418F78F8" w14:textId="40519AF6" w:rsidR="00937D51" w:rsidRPr="001163F0" w:rsidRDefault="00A44F58" w:rsidP="009D2678">
      <w:pPr>
        <w:pStyle w:val="Heading1"/>
      </w:pPr>
      <w:r>
        <w:lastRenderedPageBreak/>
        <w:t xml:space="preserve">Section </w:t>
      </w:r>
      <w:r w:rsidR="00937D51" w:rsidRPr="001163F0">
        <w:t>4</w:t>
      </w:r>
      <w:r>
        <w:t>:</w:t>
      </w:r>
      <w:r w:rsidR="00937D51" w:rsidRPr="001163F0">
        <w:t xml:space="preserve"> Ko </w:t>
      </w:r>
      <w:proofErr w:type="spellStart"/>
      <w:r w:rsidR="00937D51" w:rsidRPr="001163F0">
        <w:t>te</w:t>
      </w:r>
      <w:proofErr w:type="spellEnd"/>
      <w:r w:rsidR="00937D51" w:rsidRPr="001163F0">
        <w:t xml:space="preserve"> Rangatiratanga </w:t>
      </w:r>
      <w:r w:rsidR="00937D51">
        <w:t>|</w:t>
      </w:r>
      <w:r w:rsidR="00937D51" w:rsidRPr="001163F0">
        <w:t xml:space="preserve"> Leadership </w:t>
      </w:r>
    </w:p>
    <w:p w14:paraId="382098DD" w14:textId="77777777" w:rsidR="00937D51" w:rsidRPr="00D87B88" w:rsidRDefault="00937D51" w:rsidP="009D2678">
      <w:pPr>
        <w:pStyle w:val="BodyText"/>
      </w:pPr>
      <w:r w:rsidRPr="00D87B88">
        <w:t xml:space="preserve">Describe how your Kaupapa Māori-led practice has demonstrated rangatiratanga/leadership in improving outcomes for learners, how it has impacted your discipline, and how it has advanced </w:t>
      </w:r>
      <w:proofErr w:type="spellStart"/>
      <w:r w:rsidRPr="00D87B88">
        <w:t>te</w:t>
      </w:r>
      <w:proofErr w:type="spellEnd"/>
      <w:r w:rsidRPr="00D87B88">
        <w:t xml:space="preserve"> </w:t>
      </w:r>
      <w:proofErr w:type="spellStart"/>
      <w:r w:rsidRPr="00D87B88">
        <w:t>reo</w:t>
      </w:r>
      <w:proofErr w:type="spellEnd"/>
      <w:r w:rsidRPr="00D87B88">
        <w:t xml:space="preserve"> Māori, tikanga Māori, and </w:t>
      </w:r>
      <w:proofErr w:type="spellStart"/>
      <w:r w:rsidRPr="00D87B88">
        <w:t>mātauranga</w:t>
      </w:r>
      <w:proofErr w:type="spellEnd"/>
      <w:r w:rsidRPr="00D87B88">
        <w:t xml:space="preserve"> Māori. </w:t>
      </w:r>
    </w:p>
    <w:p w14:paraId="559516CC" w14:textId="77777777" w:rsidR="00937D51" w:rsidRPr="00D87B88" w:rsidRDefault="00937D51" w:rsidP="009D2678">
      <w:pPr>
        <w:pStyle w:val="BodyText"/>
      </w:pPr>
      <w:r w:rsidRPr="00D87B88">
        <w:t xml:space="preserve">Highlight the ways in which your Kaupapa Māori-led practice has influenced and developed the capabilities of others, including colleagues, your wider institution, and others on either a national or international level. </w:t>
      </w:r>
    </w:p>
    <w:p w14:paraId="53987902" w14:textId="77777777" w:rsidR="00937D51" w:rsidRDefault="00937D51" w:rsidP="009D2678">
      <w:pPr>
        <w:pStyle w:val="BodyText"/>
      </w:pPr>
      <w:r w:rsidRPr="00D87B88">
        <w:t xml:space="preserve">Provide evidence of the impact your leadership in Kaupapa Māori-led teaching has had. </w:t>
      </w:r>
    </w:p>
    <w:p w14:paraId="2510F4EC" w14:textId="77777777" w:rsidR="00A44F58" w:rsidRDefault="00A44F58" w:rsidP="00A44F58"/>
    <w:p w14:paraId="4BFA0275" w14:textId="77777777" w:rsidR="00A44F58" w:rsidRPr="00D87B88" w:rsidRDefault="00A44F58" w:rsidP="00A44F58"/>
    <w:p w14:paraId="73312B28" w14:textId="77777777" w:rsidR="00A44F58" w:rsidRDefault="00A44F58">
      <w:pPr>
        <w:rPr>
          <w:rFonts w:ascii="Arial" w:hAnsi="Arial" w:cs="Arial"/>
          <w:b/>
          <w:bCs/>
          <w:i/>
          <w:iCs/>
        </w:rPr>
      </w:pPr>
      <w:r>
        <w:rPr>
          <w:b/>
          <w:bCs/>
        </w:rPr>
        <w:br w:type="page"/>
      </w:r>
    </w:p>
    <w:p w14:paraId="1B6726F5" w14:textId="27D360B1" w:rsidR="00937D51" w:rsidRPr="001163F0" w:rsidRDefault="00A44F58" w:rsidP="009D2678">
      <w:pPr>
        <w:pStyle w:val="Heading1"/>
      </w:pPr>
      <w:r>
        <w:lastRenderedPageBreak/>
        <w:t xml:space="preserve">Section </w:t>
      </w:r>
      <w:r w:rsidR="00937D51" w:rsidRPr="001163F0">
        <w:t>5</w:t>
      </w:r>
      <w:r>
        <w:t>:</w:t>
      </w:r>
      <w:r w:rsidR="00937D51" w:rsidRPr="001163F0">
        <w:t xml:space="preserve"> Ko </w:t>
      </w:r>
      <w:proofErr w:type="spellStart"/>
      <w:r w:rsidR="00937D51" w:rsidRPr="001163F0">
        <w:t>te</w:t>
      </w:r>
      <w:proofErr w:type="spellEnd"/>
      <w:r w:rsidR="00937D51" w:rsidRPr="001163F0">
        <w:t xml:space="preserve"> Awenga </w:t>
      </w:r>
      <w:r w:rsidR="00937D51">
        <w:t>|</w:t>
      </w:r>
      <w:r w:rsidR="00937D51" w:rsidRPr="001163F0">
        <w:t xml:space="preserve"> Influence </w:t>
      </w:r>
    </w:p>
    <w:p w14:paraId="5F4E47B0" w14:textId="77777777" w:rsidR="00937D51" w:rsidRPr="00D87B88" w:rsidRDefault="00937D51" w:rsidP="009D2678">
      <w:pPr>
        <w:pStyle w:val="BodyText"/>
      </w:pPr>
      <w:r w:rsidRPr="00D87B88">
        <w:t xml:space="preserve">Describe the ways in which your practice develops connections with communities outside of your classroom and the significance of these connections. This may include other areas of your institution, local, national, or international indigenous communities, employers, industry, public service groups, and/or professional groups. </w:t>
      </w:r>
    </w:p>
    <w:p w14:paraId="59211E1A" w14:textId="77777777" w:rsidR="00937D51" w:rsidRPr="00D87B88" w:rsidRDefault="00937D51" w:rsidP="009D2678">
      <w:pPr>
        <w:pStyle w:val="BodyText"/>
      </w:pPr>
      <w:r w:rsidRPr="00D87B88">
        <w:t xml:space="preserve">Highlight the ways in which your practice has enhanced whānau, hapū, iwi, and/or </w:t>
      </w:r>
      <w:proofErr w:type="spellStart"/>
      <w:r w:rsidRPr="00D87B88">
        <w:t>hapori</w:t>
      </w:r>
      <w:proofErr w:type="spellEnd"/>
      <w:r w:rsidRPr="00D87B88">
        <w:t xml:space="preserve"> Māori education aspirations, and the impact it has had for these groups. </w:t>
      </w:r>
    </w:p>
    <w:p w14:paraId="668CAC40" w14:textId="77777777" w:rsidR="00937D51" w:rsidRDefault="00937D51" w:rsidP="009D2678">
      <w:pPr>
        <w:pStyle w:val="BodyText"/>
      </w:pPr>
      <w:r w:rsidRPr="00D87B88">
        <w:t>Provide evidence of the impact your Kaupapa Māori-led practice has had on others outside of your classroom.</w:t>
      </w:r>
    </w:p>
    <w:p w14:paraId="3DB9072A" w14:textId="77777777" w:rsidR="00937D51" w:rsidRPr="001163F0" w:rsidRDefault="00937D51" w:rsidP="009D2678">
      <w:pPr>
        <w:pStyle w:val="BodyText"/>
      </w:pPr>
    </w:p>
    <w:p w14:paraId="2D9167FE" w14:textId="77777777" w:rsidR="000D77B5" w:rsidRDefault="000D77B5" w:rsidP="009D2678">
      <w:pPr>
        <w:pStyle w:val="BodyText"/>
      </w:pPr>
    </w:p>
    <w:p w14:paraId="02B24008" w14:textId="77777777" w:rsidR="000D77B5" w:rsidRDefault="000D77B5" w:rsidP="009D2678">
      <w:pPr>
        <w:pStyle w:val="BodyText"/>
      </w:pPr>
    </w:p>
    <w:p w14:paraId="562260DE" w14:textId="77777777" w:rsidR="000D77B5" w:rsidRDefault="000D77B5" w:rsidP="009D2678">
      <w:pPr>
        <w:pStyle w:val="BodyText"/>
      </w:pPr>
    </w:p>
    <w:p w14:paraId="76DE1FCF" w14:textId="77777777" w:rsidR="000D77B5" w:rsidRDefault="000D77B5" w:rsidP="000D77B5">
      <w:pPr>
        <w:spacing w:before="120" w:after="0" w:line="252" w:lineRule="auto"/>
      </w:pPr>
    </w:p>
    <w:p w14:paraId="267F00FF" w14:textId="4CE9D9C9" w:rsidR="00991E50" w:rsidRPr="00937D51" w:rsidRDefault="00991E50" w:rsidP="00412702">
      <w:pPr>
        <w:rPr>
          <w:rFonts w:ascii="Arial" w:eastAsia="Arial" w:hAnsi="Arial" w:cs="Arial"/>
          <w:b/>
          <w:bCs/>
          <w:sz w:val="28"/>
          <w:szCs w:val="28"/>
          <w:shd w:val="clear" w:color="auto" w:fill="FFFFFF"/>
          <w:lang w:val="en-US"/>
        </w:rPr>
      </w:pPr>
    </w:p>
    <w:sectPr w:rsidR="00991E50" w:rsidRPr="00937D51" w:rsidSect="00642C55">
      <w:pgSz w:w="11906" w:h="16838"/>
      <w:pgMar w:top="1276" w:right="1133"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A3A4A9B"/>
    <w:multiLevelType w:val="hybridMultilevel"/>
    <w:tmpl w:val="90385782"/>
    <w:lvl w:ilvl="0" w:tplc="14090017">
      <w:start w:val="1"/>
      <w:numFmt w:val="lowerLetter"/>
      <w:lvlText w:val="%1)"/>
      <w:lvlJc w:val="left"/>
      <w:pPr>
        <w:ind w:left="1080" w:hanging="360"/>
      </w:pPr>
    </w:lvl>
    <w:lvl w:ilvl="1" w:tplc="14090019">
      <w:start w:val="1"/>
      <w:numFmt w:val="lowerLetter"/>
      <w:lvlText w:val="%2."/>
      <w:lvlJc w:val="left"/>
      <w:pPr>
        <w:ind w:left="1800" w:hanging="360"/>
      </w:pPr>
    </w:lvl>
    <w:lvl w:ilvl="2" w:tplc="24927B66">
      <w:start w:val="1"/>
      <w:numFmt w:val="decimal"/>
      <w:lvlText w:val="%3."/>
      <w:lvlJc w:val="left"/>
      <w:pPr>
        <w:ind w:left="2700" w:hanging="360"/>
      </w:pPr>
      <w:rPr>
        <w:rFonts w:hint="default"/>
        <w:b w:val="0"/>
        <w:sz w:val="22"/>
      </w:rPr>
    </w:lvl>
    <w:lvl w:ilvl="3" w:tplc="71CC21F4">
      <w:start w:val="1"/>
      <w:numFmt w:val="bullet"/>
      <w:pStyle w:val="BodyTextbulletpoint"/>
      <w:lvlText w:val="—"/>
      <w:lvlJc w:val="left"/>
      <w:pPr>
        <w:ind w:left="3905" w:hanging="360"/>
      </w:pPr>
      <w:rPr>
        <w:rFonts w:ascii="Arial" w:eastAsia="Times New Roman" w:hAnsi="Arial" w:cs="Arial" w:hint="default"/>
        <w:b w:val="0"/>
        <w:sz w:val="22"/>
      </w:r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num w:numId="1" w16cid:durableId="6689445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NzG1MDA2MDY2tDRX0lEKTi0uzszPAykwrAUAwpy/IywAAAA="/>
  </w:docVars>
  <w:rsids>
    <w:rsidRoot w:val="00412702"/>
    <w:rsid w:val="000D77B5"/>
    <w:rsid w:val="001123FB"/>
    <w:rsid w:val="001218A2"/>
    <w:rsid w:val="00147D99"/>
    <w:rsid w:val="00274430"/>
    <w:rsid w:val="002765C6"/>
    <w:rsid w:val="00412702"/>
    <w:rsid w:val="00456F87"/>
    <w:rsid w:val="004709CA"/>
    <w:rsid w:val="0053748F"/>
    <w:rsid w:val="00573186"/>
    <w:rsid w:val="00590431"/>
    <w:rsid w:val="005E66D4"/>
    <w:rsid w:val="0061616A"/>
    <w:rsid w:val="00642C55"/>
    <w:rsid w:val="00657E1C"/>
    <w:rsid w:val="006C626E"/>
    <w:rsid w:val="00792691"/>
    <w:rsid w:val="008B1390"/>
    <w:rsid w:val="008D5BF6"/>
    <w:rsid w:val="00937D51"/>
    <w:rsid w:val="00947D98"/>
    <w:rsid w:val="00991E50"/>
    <w:rsid w:val="009C4727"/>
    <w:rsid w:val="009C6369"/>
    <w:rsid w:val="009D2678"/>
    <w:rsid w:val="00A36EFA"/>
    <w:rsid w:val="00A44F58"/>
    <w:rsid w:val="00A87F8B"/>
    <w:rsid w:val="00AC0D77"/>
    <w:rsid w:val="00AD6CFC"/>
    <w:rsid w:val="00AE62D2"/>
    <w:rsid w:val="00BC394C"/>
    <w:rsid w:val="00BD04DF"/>
    <w:rsid w:val="00BD31EF"/>
    <w:rsid w:val="00C32490"/>
    <w:rsid w:val="00C526FD"/>
    <w:rsid w:val="00CF57C3"/>
    <w:rsid w:val="00DB3A4A"/>
    <w:rsid w:val="00EB343E"/>
    <w:rsid w:val="00F130A8"/>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5905A7"/>
  <w15:chartTrackingRefBased/>
  <w15:docId w15:val="{78BC3708-C724-456C-A723-441E61C40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2702"/>
  </w:style>
  <w:style w:type="paragraph" w:styleId="Heading1">
    <w:name w:val="heading 1"/>
    <w:basedOn w:val="Normal"/>
    <w:link w:val="Heading1Char"/>
    <w:uiPriority w:val="1"/>
    <w:qFormat/>
    <w:rsid w:val="009D2678"/>
    <w:pPr>
      <w:widowControl w:val="0"/>
      <w:autoSpaceDE w:val="0"/>
      <w:autoSpaceDN w:val="0"/>
      <w:spacing w:after="0" w:line="240" w:lineRule="auto"/>
      <w:outlineLvl w:val="0"/>
    </w:pPr>
    <w:rPr>
      <w:rFonts w:eastAsia="Arial" w:cstheme="minorHAnsi"/>
      <w:b/>
      <w:bCs/>
      <w:sz w:val="28"/>
      <w:szCs w:val="28"/>
      <w:shd w:val="clear" w:color="auto" w:fill="FFFFFF"/>
      <w:lang w:val="en-US"/>
    </w:rPr>
  </w:style>
  <w:style w:type="paragraph" w:styleId="Heading2">
    <w:name w:val="heading 2"/>
    <w:basedOn w:val="BodyText"/>
    <w:next w:val="Normal"/>
    <w:link w:val="Heading2Char"/>
    <w:uiPriority w:val="9"/>
    <w:unhideWhenUsed/>
    <w:qFormat/>
    <w:rsid w:val="009D2678"/>
    <w:pPr>
      <w:spacing w:after="0" w:line="240" w:lineRule="auto"/>
      <w:jc w:val="center"/>
      <w:outlineLvl w:val="1"/>
    </w:pPr>
    <w:rPr>
      <w:rFonts w:eastAsia="Arial"/>
      <w:b/>
      <w:i w:val="0"/>
      <w:iCs w:val="0"/>
      <w:color w:val="FFFFFF" w:themeColor="background1"/>
      <w:sz w:val="32"/>
      <w:szCs w:val="32"/>
      <w:lang w:val="en-US"/>
    </w:rPr>
  </w:style>
  <w:style w:type="paragraph" w:styleId="Heading3">
    <w:name w:val="heading 3"/>
    <w:basedOn w:val="BodyText"/>
    <w:next w:val="Normal"/>
    <w:link w:val="Heading3Char"/>
    <w:uiPriority w:val="9"/>
    <w:unhideWhenUsed/>
    <w:qFormat/>
    <w:rsid w:val="008B1390"/>
    <w:pPr>
      <w:spacing w:after="0" w:line="240" w:lineRule="auto"/>
      <w:jc w:val="center"/>
      <w:outlineLvl w:val="2"/>
    </w:pPr>
    <w:rPr>
      <w:rFonts w:eastAsia="Arial"/>
      <w:bCs/>
      <w:i w:val="0"/>
      <w:iCs w:val="0"/>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9D2678"/>
    <w:rPr>
      <w:rFonts w:eastAsia="Arial" w:cstheme="minorHAnsi"/>
      <w:b/>
      <w:bCs/>
      <w:sz w:val="28"/>
      <w:szCs w:val="28"/>
      <w:lang w:val="en-US"/>
    </w:rPr>
  </w:style>
  <w:style w:type="paragraph" w:styleId="BodyText">
    <w:name w:val="Body Text"/>
    <w:basedOn w:val="Normal"/>
    <w:link w:val="BodyTextChar"/>
    <w:uiPriority w:val="1"/>
    <w:qFormat/>
    <w:rsid w:val="009D2678"/>
    <w:pPr>
      <w:widowControl w:val="0"/>
      <w:autoSpaceDE w:val="0"/>
      <w:autoSpaceDN w:val="0"/>
      <w:spacing w:before="120"/>
      <w:jc w:val="both"/>
    </w:pPr>
    <w:rPr>
      <w:rFonts w:cstheme="minorHAnsi"/>
      <w:i/>
      <w:iCs/>
    </w:rPr>
  </w:style>
  <w:style w:type="character" w:customStyle="1" w:styleId="BodyTextChar">
    <w:name w:val="Body Text Char"/>
    <w:basedOn w:val="DefaultParagraphFont"/>
    <w:link w:val="BodyText"/>
    <w:uiPriority w:val="1"/>
    <w:rsid w:val="009D2678"/>
    <w:rPr>
      <w:rFonts w:cstheme="minorHAnsi"/>
      <w:i/>
      <w:iCs/>
    </w:rPr>
  </w:style>
  <w:style w:type="table" w:styleId="TableGrid">
    <w:name w:val="Table Grid"/>
    <w:basedOn w:val="TableNormal"/>
    <w:uiPriority w:val="39"/>
    <w:rsid w:val="004127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1"/>
    <w:qFormat/>
    <w:rsid w:val="002765C6"/>
    <w:pPr>
      <w:spacing w:after="0" w:line="240" w:lineRule="auto"/>
      <w:ind w:left="720"/>
      <w:contextualSpacing/>
    </w:pPr>
    <w:rPr>
      <w:rFonts w:ascii="Calibri" w:eastAsia="Times New Roman" w:hAnsi="Calibri" w:cs="Times New Roman"/>
      <w:sz w:val="24"/>
      <w:szCs w:val="24"/>
      <w:lang w:val="en-AU" w:eastAsia="en-AU"/>
    </w:rPr>
  </w:style>
  <w:style w:type="paragraph" w:customStyle="1" w:styleId="BodyTextbulletpoint">
    <w:name w:val="Body Text bullet point"/>
    <w:basedOn w:val="ListParagraph"/>
    <w:link w:val="BodyTextbulletpointChar"/>
    <w:qFormat/>
    <w:rsid w:val="00DB3A4A"/>
    <w:pPr>
      <w:widowControl w:val="0"/>
      <w:numPr>
        <w:ilvl w:val="3"/>
        <w:numId w:val="1"/>
      </w:numPr>
      <w:autoSpaceDE w:val="0"/>
      <w:autoSpaceDN w:val="0"/>
      <w:spacing w:before="120"/>
      <w:ind w:left="567" w:hanging="425"/>
      <w:contextualSpacing w:val="0"/>
    </w:pPr>
    <w:rPr>
      <w:rFonts w:ascii="Arial" w:hAnsi="Arial" w:cs="Arial"/>
      <w:i/>
      <w:iCs/>
      <w:sz w:val="22"/>
      <w:szCs w:val="22"/>
    </w:rPr>
  </w:style>
  <w:style w:type="character" w:customStyle="1" w:styleId="ListParagraphChar">
    <w:name w:val="List Paragraph Char"/>
    <w:basedOn w:val="DefaultParagraphFont"/>
    <w:link w:val="ListParagraph"/>
    <w:uiPriority w:val="1"/>
    <w:rsid w:val="000D77B5"/>
    <w:rPr>
      <w:rFonts w:ascii="Calibri" w:eastAsia="Times New Roman" w:hAnsi="Calibri" w:cs="Times New Roman"/>
      <w:sz w:val="24"/>
      <w:szCs w:val="24"/>
      <w:lang w:val="en-AU" w:eastAsia="en-AU"/>
    </w:rPr>
  </w:style>
  <w:style w:type="character" w:customStyle="1" w:styleId="BodyTextbulletpointChar">
    <w:name w:val="Body Text bullet point Char"/>
    <w:basedOn w:val="ListParagraphChar"/>
    <w:link w:val="BodyTextbulletpoint"/>
    <w:rsid w:val="00DB3A4A"/>
    <w:rPr>
      <w:rFonts w:ascii="Arial" w:eastAsia="Times New Roman" w:hAnsi="Arial" w:cs="Arial"/>
      <w:i/>
      <w:iCs/>
      <w:sz w:val="24"/>
      <w:szCs w:val="24"/>
      <w:lang w:val="en-AU" w:eastAsia="en-AU"/>
    </w:rPr>
  </w:style>
  <w:style w:type="character" w:customStyle="1" w:styleId="Heading2Char">
    <w:name w:val="Heading 2 Char"/>
    <w:basedOn w:val="DefaultParagraphFont"/>
    <w:link w:val="Heading2"/>
    <w:uiPriority w:val="9"/>
    <w:rsid w:val="009D2678"/>
    <w:rPr>
      <w:rFonts w:eastAsia="Arial" w:cstheme="minorHAnsi"/>
      <w:b/>
      <w:color w:val="FFFFFF" w:themeColor="background1"/>
      <w:sz w:val="32"/>
      <w:szCs w:val="32"/>
      <w:lang w:val="en-US"/>
    </w:rPr>
  </w:style>
  <w:style w:type="character" w:customStyle="1" w:styleId="Heading3Char">
    <w:name w:val="Heading 3 Char"/>
    <w:basedOn w:val="DefaultParagraphFont"/>
    <w:link w:val="Heading3"/>
    <w:uiPriority w:val="9"/>
    <w:rsid w:val="008B1390"/>
    <w:rPr>
      <w:rFonts w:eastAsia="Arial" w:cstheme="minorHAnsi"/>
      <w:bCs/>
      <w:sz w:val="28"/>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45609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f1fd990e-b8ed-4610-8a34-878c183f5344" xsi:nil="true"/>
    <lcf76f155ced4ddcb4097134ff3c332f xmlns="7d7ecfef-46bd-4f70-97df-7fb910bb419b">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4ADFCFE4172C2459E8DE59B963E03D3" ma:contentTypeVersion="15" ma:contentTypeDescription="Create a new document." ma:contentTypeScope="" ma:versionID="fe3353960a891491f466c9bf454ecafc">
  <xsd:schema xmlns:xsd="http://www.w3.org/2001/XMLSchema" xmlns:xs="http://www.w3.org/2001/XMLSchema" xmlns:p="http://schemas.microsoft.com/office/2006/metadata/properties" xmlns:ns2="7d7ecfef-46bd-4f70-97df-7fb910bb419b" xmlns:ns3="0d01577f-ea25-4e95-b83c-23ae53748cd8" xmlns:ns4="f1fd990e-b8ed-4610-8a34-878c183f5344" targetNamespace="http://schemas.microsoft.com/office/2006/metadata/properties" ma:root="true" ma:fieldsID="e9d1eedae0311285cae39f9ff32d513e" ns2:_="" ns3:_="" ns4:_="">
    <xsd:import namespace="7d7ecfef-46bd-4f70-97df-7fb910bb419b"/>
    <xsd:import namespace="0d01577f-ea25-4e95-b83c-23ae53748cd8"/>
    <xsd:import namespace="f1fd990e-b8ed-4610-8a34-878c183f534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7ecfef-46bd-4f70-97df-7fb910bb41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9886724e-ffcd-44ac-9d78-de6ab15e1ed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d01577f-ea25-4e95-b83c-23ae53748cd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1fd990e-b8ed-4610-8a34-878c183f5344"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f6750e0a-048f-4aa8-bc16-e47ae41bbfb7}" ma:internalName="TaxCatchAll" ma:showField="CatchAllData" ma:web="0d01577f-ea25-4e95-b83c-23ae53748cd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58FB18-794D-4EAA-BFF2-10CA2AAEBC0D}">
  <ds:schemaRefs>
    <ds:schemaRef ds:uri="http://schemas.microsoft.com/sharepoint/v3/contenttype/forms"/>
  </ds:schemaRefs>
</ds:datastoreItem>
</file>

<file path=customXml/itemProps2.xml><?xml version="1.0" encoding="utf-8"?>
<ds:datastoreItem xmlns:ds="http://schemas.openxmlformats.org/officeDocument/2006/customXml" ds:itemID="{2CDEE500-84C1-40D2-B206-690E74AAF37E}">
  <ds:schemaRefs>
    <ds:schemaRef ds:uri="http://schemas.microsoft.com/office/2006/metadata/properties"/>
    <ds:schemaRef ds:uri="http://schemas.microsoft.com/office/infopath/2007/PartnerControls"/>
    <ds:schemaRef ds:uri="f1fd990e-b8ed-4610-8a34-878c183f5344"/>
    <ds:schemaRef ds:uri="7d7ecfef-46bd-4f70-97df-7fb910bb419b"/>
  </ds:schemaRefs>
</ds:datastoreItem>
</file>

<file path=customXml/itemProps3.xml><?xml version="1.0" encoding="utf-8"?>
<ds:datastoreItem xmlns:ds="http://schemas.openxmlformats.org/officeDocument/2006/customXml" ds:itemID="{FA57E2B4-85C2-432C-AAF6-FC0B50FC8A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7ecfef-46bd-4f70-97df-7fb910bb419b"/>
    <ds:schemaRef ds:uri="0d01577f-ea25-4e95-b83c-23ae53748cd8"/>
    <ds:schemaRef ds:uri="f1fd990e-b8ed-4610-8a34-878c183f53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516</Words>
  <Characters>2944</Characters>
  <Application>Microsoft Office Word</Application>
  <DocSecurity>0</DocSecurity>
  <Lines>24</Lines>
  <Paragraphs>6</Paragraphs>
  <ScaleCrop>false</ScaleCrop>
  <Company>Lincoln University</Company>
  <LinksUpToDate>false</LinksUpToDate>
  <CharactersWithSpaces>3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oulis, Jerry</dc:creator>
  <cp:keywords/>
  <dc:description/>
  <cp:lastModifiedBy>DeSilva, Tracy-Anne</cp:lastModifiedBy>
  <cp:revision>7</cp:revision>
  <dcterms:created xsi:type="dcterms:W3CDTF">2024-07-06T08:49:00Z</dcterms:created>
  <dcterms:modified xsi:type="dcterms:W3CDTF">2024-07-06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ADFCFE4172C2459E8DE59B963E03D3</vt:lpwstr>
  </property>
</Properties>
</file>